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ee19cbfc610e598613bfcf012a858c90dfcaab"/>
    <w:p>
      <w:pPr>
        <w:pStyle w:val="Heading2"/>
      </w:pPr>
      <w:r>
        <w:rPr>
          <w:rFonts w:ascii="Arial" w:hAnsi="Arial"/>
          <w:sz w:val="40"/>
        </w:rPr>
        <w:t xml:space="preserve">Time Worksheet for ICSE Students (8-9 years old)</w:t>
      </w:r>
    </w:p>
    <w:bookmarkStart w:id="20" w:name="X68b09977f6f046148956e957dabd2628ea2c41d"/>
    <w:p>
      <w:pPr>
        <w:pStyle w:val="Heading3"/>
      </w:pPr>
      <w:r>
        <w:rPr>
          <w:rFonts w:ascii="Arial" w:hAnsi="Arial"/>
          <w:sz w:val="36"/>
        </w:rPr>
        <w:t xml:space="preserve">1. Identify and Continue Clock Time Pattern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very hour the minute hand is at 12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dentify the pattern and continue it by filling in the missing clock times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0"/>
    <w:bookmarkStart w:id="21" w:name="clock-puzzle"/>
    <w:p>
      <w:pPr>
        <w:pStyle w:val="Heading3"/>
      </w:pPr>
      <w:r>
        <w:rPr>
          <w:rFonts w:ascii="Arial" w:hAnsi="Arial"/>
          <w:sz w:val="36"/>
        </w:rPr>
        <w:t xml:space="preserve">2. Clock Puzzle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rrange the clock pieces to form a valid time on each clock face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lete the clock puzzle to show a valid time on each clock face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1"/>
    <w:bookmarkStart w:id="22" w:name="matching-digital-times-to-analog-clocks"/>
    <w:p>
      <w:pPr>
        <w:pStyle w:val="Heading3"/>
      </w:pPr>
      <w:r>
        <w:rPr>
          <w:rFonts w:ascii="Arial" w:hAnsi="Arial"/>
          <w:sz w:val="36"/>
        </w:rPr>
        <w:t xml:space="preserve">3. Matching Digital Times to Analog Clock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iven below are a set of digital times and descriptions of clock images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raw lines connecting each digital time to the correct analog clock image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2"/>
    <w:bookmarkStart w:id="23" w:name="matching-analog-clocks-to-digital-times"/>
    <w:p>
      <w:pPr>
        <w:pStyle w:val="Heading3"/>
      </w:pPr>
      <w:r>
        <w:rPr>
          <w:rFonts w:ascii="Arial" w:hAnsi="Arial"/>
          <w:sz w:val="36"/>
        </w:rPr>
        <w:t xml:space="preserve">4. Matching Analog Clocks to Digital Time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elow are a series of analog clocks with brief descriptions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raw lines connecting each analog clock to its corresponding digital time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3"/>
    <w:bookmarkStart w:id="24" w:name="Xf2c4f0630c39c9efc3a72a078d3703daf06efa8"/>
    <w:p>
      <w:pPr>
        <w:pStyle w:val="Heading3"/>
      </w:pPr>
      <w:r>
        <w:rPr>
          <w:rFonts w:ascii="Arial" w:hAnsi="Arial"/>
          <w:sz w:val="36"/>
        </w:rPr>
        <w:t xml:space="preserve">5. Drawing a Clock Based on Sun/Moon Position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Image showing the position of the sun or the moon in the sky]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raw a schematic of a clock based on the given celestial position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4"/>
    <w:bookmarkStart w:id="25" w:name="determining-closer-analog-clock"/>
    <w:p>
      <w:pPr>
        <w:pStyle w:val="Heading3"/>
      </w:pPr>
      <w:r>
        <w:rPr>
          <w:rFonts w:ascii="Arial" w:hAnsi="Arial"/>
          <w:sz w:val="36"/>
        </w:rPr>
        <w:t xml:space="preserve">6. Determining Closer Analog Clock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Image description]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termine which analog clock is closer to the given time and write the answer below the image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5"/>
    <w:bookmarkStart w:id="26" w:name="X21dd1e35ee1a906e4ba16799333370be6fa7a20"/>
    <w:p>
      <w:pPr>
        <w:pStyle w:val="Heading3"/>
      </w:pPr>
      <w:r>
        <w:rPr>
          <w:rFonts w:ascii="Arial" w:hAnsi="Arial"/>
          <w:sz w:val="36"/>
        </w:rPr>
        <w:t xml:space="preserve">7. Finding Time Difference Between Analog Clock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Image description]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alculate and write the time difference between the two analog clocks below the image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6"/>
    <w:bookmarkStart w:id="27" w:name="clock-time-pattern"/>
    <w:p>
      <w:pPr>
        <w:pStyle w:val="Heading3"/>
      </w:pPr>
      <w:r>
        <w:rPr>
          <w:rFonts w:ascii="Arial" w:hAnsi="Arial"/>
          <w:sz w:val="36"/>
        </w:rPr>
        <w:t xml:space="preserve">8. Clock Time Pattern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scribe another clock time pattern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dentify and continue this new clock time pattern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7"/>
    <w:bookmarkStart w:id="28" w:name="clock-puzzle-format"/>
    <w:p>
      <w:pPr>
        <w:pStyle w:val="Heading3"/>
      </w:pPr>
      <w:r>
        <w:rPr>
          <w:rFonts w:ascii="Arial" w:hAnsi="Arial"/>
          <w:sz w:val="36"/>
        </w:rPr>
        <w:t xml:space="preserve">9. Clock Puzzle Format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scribe another clock puzzle format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lete the puzzle to show valid times on each clock face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8"/>
    <w:bookmarkStart w:id="29" w:name="matching-digital-and-analog-times"/>
    <w:p>
      <w:pPr>
        <w:pStyle w:val="Heading3"/>
      </w:pPr>
      <w:r>
        <w:rPr>
          <w:rFonts w:ascii="Arial" w:hAnsi="Arial"/>
          <w:sz w:val="36"/>
        </w:rPr>
        <w:t xml:space="preserve">10. Matching Digital and Analog Time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iven below are another set of digital times and clock image descriptions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a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nect each digital time to the correct analog clock image.</w:t>
      </w:r>
    </w:p>
    <w:p>
      <w:pPr>
        <w:pStyle w:val="BodyText"/>
      </w:pPr>
      <w:r>
        <w:rPr>
          <w:iCs/>
          <w:rFonts w:ascii="Arial" w:hAnsi="Arial"/>
          <w:i/>
          <w:sz w:val="24"/>
        </w:rPr>
        <w:t xml:space="preserve">(Space for student's response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03:34:35Z</dcterms:created>
  <dcterms:modified xsi:type="dcterms:W3CDTF">2023-10-10T03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